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033DAF46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7D09FD0C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5B267759" w14:textId="77777777" w:rsidTr="00F33C84">
        <w:trPr>
          <w:trHeight w:val="413"/>
        </w:trPr>
        <w:tc>
          <w:tcPr>
            <w:tcW w:w="1234" w:type="pct"/>
          </w:tcPr>
          <w:p w14:paraId="7079B1EC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AB8BFF" w14:textId="77777777" w:rsidR="0000007A" w:rsidRPr="00DE7D30" w:rsidRDefault="00ED6904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ED6904">
              <w:rPr>
                <w:rFonts w:ascii="Arial" w:hAnsi="Arial" w:cs="Arial"/>
                <w:b/>
                <w:bCs/>
                <w:szCs w:val="28"/>
                <w:u w:val="single"/>
              </w:rPr>
              <w:t>Theoretical Key Issues and Practical Development Trends of China’s Digital Economy</w:t>
            </w:r>
          </w:p>
        </w:tc>
      </w:tr>
      <w:tr w:rsidR="0000007A" w:rsidRPr="00DE7D30" w14:paraId="119677C5" w14:textId="77777777" w:rsidTr="002E7787">
        <w:trPr>
          <w:trHeight w:val="290"/>
        </w:trPr>
        <w:tc>
          <w:tcPr>
            <w:tcW w:w="1234" w:type="pct"/>
          </w:tcPr>
          <w:p w14:paraId="6DBD76A2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7D14DF" w14:textId="7B9E3792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ED6904">
              <w:rPr>
                <w:rFonts w:ascii="Arial" w:hAnsi="Arial" w:cs="Arial"/>
                <w:b/>
                <w:bCs/>
                <w:szCs w:val="28"/>
                <w:lang w:val="en-GB"/>
              </w:rPr>
              <w:t>999.1</w:t>
            </w:r>
            <w:r w:rsidR="003330DB">
              <w:rPr>
                <w:rFonts w:ascii="Arial" w:hAnsi="Arial" w:cs="Arial"/>
                <w:b/>
                <w:bCs/>
                <w:szCs w:val="28"/>
                <w:lang w:val="en-GB"/>
              </w:rPr>
              <w:t>1</w:t>
            </w:r>
            <w:bookmarkStart w:id="0" w:name="_GoBack"/>
            <w:bookmarkEnd w:id="0"/>
          </w:p>
        </w:tc>
      </w:tr>
      <w:tr w:rsidR="0000007A" w:rsidRPr="00DE7D30" w14:paraId="5CBEC9A0" w14:textId="77777777" w:rsidTr="002E7787">
        <w:trPr>
          <w:trHeight w:val="650"/>
        </w:trPr>
        <w:tc>
          <w:tcPr>
            <w:tcW w:w="1234" w:type="pct"/>
          </w:tcPr>
          <w:p w14:paraId="547D825A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FEA2F7" w14:textId="77777777" w:rsidR="0000007A" w:rsidRPr="00DE7D30" w:rsidRDefault="00ED690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ED6904">
              <w:rPr>
                <w:rFonts w:ascii="Arial" w:hAnsi="Arial" w:cs="Arial"/>
                <w:b/>
                <w:szCs w:val="28"/>
                <w:lang w:val="en-GB"/>
              </w:rPr>
              <w:t>Phoenix Media stock rise and fall forecast empirical analysis</w:t>
            </w:r>
          </w:p>
        </w:tc>
      </w:tr>
      <w:tr w:rsidR="00CF0BBB" w:rsidRPr="00DE7D30" w14:paraId="657E6251" w14:textId="77777777" w:rsidTr="002E7787">
        <w:trPr>
          <w:trHeight w:val="332"/>
        </w:trPr>
        <w:tc>
          <w:tcPr>
            <w:tcW w:w="1234" w:type="pct"/>
          </w:tcPr>
          <w:p w14:paraId="1E49EE8C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512829" w14:textId="77777777" w:rsidR="00CF0BBB" w:rsidRPr="00DE7D30" w:rsidRDefault="00ED690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5E31829F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2C6CE5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16048CBF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68B8D3B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59F296A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7DF7CE3" w14:textId="77777777" w:rsidTr="002E7787">
        <w:tc>
          <w:tcPr>
            <w:tcW w:w="1350" w:type="pct"/>
            <w:noWrap/>
          </w:tcPr>
          <w:p w14:paraId="47982891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335930D2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FB2C293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6BA44E65" w14:textId="77777777" w:rsidTr="002E7787">
        <w:tc>
          <w:tcPr>
            <w:tcW w:w="1350" w:type="pct"/>
            <w:noWrap/>
          </w:tcPr>
          <w:p w14:paraId="23C6D121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1D51AF77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1C51EDA" w14:textId="77777777" w:rsidR="00204D68" w:rsidRPr="00DE7D30" w:rsidRDefault="000F20BA" w:rsidP="000F20BA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Yes  this like </w:t>
            </w:r>
            <w:proofErr w:type="spellStart"/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effors</w:t>
            </w:r>
            <w:proofErr w:type="spellEnd"/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 enable to find a standard prediction models</w:t>
            </w:r>
          </w:p>
        </w:tc>
        <w:tc>
          <w:tcPr>
            <w:tcW w:w="1687" w:type="pct"/>
          </w:tcPr>
          <w:p w14:paraId="623D7AF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61534D6D" w14:textId="77777777" w:rsidTr="00FB3DE3">
        <w:trPr>
          <w:trHeight w:val="554"/>
        </w:trPr>
        <w:tc>
          <w:tcPr>
            <w:tcW w:w="1350" w:type="pct"/>
            <w:noWrap/>
          </w:tcPr>
          <w:p w14:paraId="196056A7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1FE9161E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4C024162" w14:textId="77777777" w:rsidR="00D9392F" w:rsidRPr="00DE7D30" w:rsidRDefault="00B754D0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87" w:type="pct"/>
          </w:tcPr>
          <w:p w14:paraId="0D932731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1FFBF4E9" w14:textId="77777777" w:rsidTr="00FB3DE3">
        <w:trPr>
          <w:trHeight w:val="574"/>
        </w:trPr>
        <w:tc>
          <w:tcPr>
            <w:tcW w:w="1350" w:type="pct"/>
            <w:noWrap/>
          </w:tcPr>
          <w:p w14:paraId="53CE4B81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2C3365D6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4AD691A4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249E24AF" w14:textId="77777777" w:rsidR="00D9392F" w:rsidRPr="00DE7D30" w:rsidRDefault="00B754D0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87" w:type="pct"/>
          </w:tcPr>
          <w:p w14:paraId="61F21AD3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9ADA406" w14:textId="77777777" w:rsidTr="002E7787">
        <w:trPr>
          <w:trHeight w:val="1178"/>
        </w:trPr>
        <w:tc>
          <w:tcPr>
            <w:tcW w:w="1350" w:type="pct"/>
            <w:noWrap/>
          </w:tcPr>
          <w:p w14:paraId="1FEF4379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38FC2E9B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3D94CC3F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106C61DC" w14:textId="77777777" w:rsidR="00FB3DE3" w:rsidRPr="00DE7D30" w:rsidRDefault="000F20BA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Fair</w:t>
            </w:r>
          </w:p>
        </w:tc>
        <w:tc>
          <w:tcPr>
            <w:tcW w:w="1687" w:type="pct"/>
          </w:tcPr>
          <w:p w14:paraId="28F2E7A6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E8D18AA" w14:textId="77777777" w:rsidTr="002E7787">
        <w:trPr>
          <w:trHeight w:val="1178"/>
        </w:trPr>
        <w:tc>
          <w:tcPr>
            <w:tcW w:w="1350" w:type="pct"/>
            <w:noWrap/>
          </w:tcPr>
          <w:p w14:paraId="657A300D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1B925391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79CAA48" w14:textId="77777777" w:rsidR="004430CD" w:rsidRPr="000F20BA" w:rsidRDefault="000F20BA" w:rsidP="000F20B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The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GB"/>
              </w:rPr>
              <w:t>effors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to apply machine learning modes provide a road map for a</w:t>
            </w:r>
            <w:r w:rsidR="00DB759E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standard prediction methodologies.</w:t>
            </w:r>
          </w:p>
        </w:tc>
        <w:tc>
          <w:tcPr>
            <w:tcW w:w="1687" w:type="pct"/>
          </w:tcPr>
          <w:p w14:paraId="303D665F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0F447CD0" w14:textId="77777777" w:rsidTr="002E7787">
        <w:trPr>
          <w:trHeight w:val="1178"/>
        </w:trPr>
        <w:tc>
          <w:tcPr>
            <w:tcW w:w="1350" w:type="pct"/>
            <w:noWrap/>
          </w:tcPr>
          <w:p w14:paraId="45F7F68B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54BA0298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7F0261B9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196BF49D" w14:textId="77777777" w:rsidR="005F184C" w:rsidRPr="00DE7D30" w:rsidRDefault="00B754D0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87" w:type="pct"/>
          </w:tcPr>
          <w:p w14:paraId="5D93EEFE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174F8AD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F74D8C5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942"/>
        <w:gridCol w:w="7282"/>
        <w:gridCol w:w="7269"/>
      </w:tblGrid>
      <w:tr w:rsidR="003350FF" w:rsidRPr="00340561" w14:paraId="3B48747E" w14:textId="77777777" w:rsidTr="00AF008F">
        <w:tc>
          <w:tcPr>
            <w:tcW w:w="492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F5FDAA" w14:textId="77777777" w:rsidR="003350FF" w:rsidRPr="00340561" w:rsidRDefault="003350FF" w:rsidP="00AF008F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1" w:name="_Hlk165652409"/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1D1149C9" w14:textId="77777777" w:rsidR="003350FF" w:rsidRPr="00340561" w:rsidRDefault="003350FF" w:rsidP="00AF008F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350FF" w:rsidRPr="00340561" w14:paraId="3E1D6A2F" w14:textId="77777777" w:rsidTr="00AF008F"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A9E2C2" w14:textId="77777777" w:rsidR="003350FF" w:rsidRPr="00340561" w:rsidRDefault="003350FF" w:rsidP="00AF008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6D1647" w14:textId="77777777" w:rsidR="003350FF" w:rsidRPr="00340561" w:rsidRDefault="003350FF" w:rsidP="00AF008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64" w:type="pct"/>
            <w:shd w:val="clear" w:color="auto" w:fill="auto"/>
          </w:tcPr>
          <w:p w14:paraId="10FC678E" w14:textId="77777777" w:rsidR="003350FF" w:rsidRPr="00340561" w:rsidRDefault="003350FF" w:rsidP="00AF008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3350FF" w:rsidRPr="00340561" w14:paraId="60A8456E" w14:textId="77777777" w:rsidTr="00AF008F">
        <w:trPr>
          <w:trHeight w:val="890"/>
        </w:trPr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7F5E60" w14:textId="77777777" w:rsidR="003350FF" w:rsidRPr="00340561" w:rsidRDefault="003350FF" w:rsidP="00AF008F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76543F6B" w14:textId="77777777" w:rsidR="003350FF" w:rsidRPr="00340561" w:rsidRDefault="003350FF" w:rsidP="00AF008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11F511" w14:textId="77777777" w:rsidR="003350FF" w:rsidRPr="00340561" w:rsidRDefault="003350FF" w:rsidP="00AF008F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60F35721" w14:textId="77777777" w:rsidR="003350FF" w:rsidRPr="00340561" w:rsidRDefault="003350FF" w:rsidP="00AF008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262718A" w14:textId="77777777" w:rsidR="003350FF" w:rsidRPr="00340561" w:rsidRDefault="003350FF" w:rsidP="00AF008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4" w:type="pct"/>
            <w:shd w:val="clear" w:color="auto" w:fill="auto"/>
            <w:vAlign w:val="center"/>
          </w:tcPr>
          <w:p w14:paraId="45AAB232" w14:textId="77777777" w:rsidR="003350FF" w:rsidRPr="00340561" w:rsidRDefault="003350FF" w:rsidP="00AF008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082F3C4" w14:textId="77777777" w:rsidR="003350FF" w:rsidRPr="00340561" w:rsidRDefault="003350FF" w:rsidP="00AF008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ACE8A9B" w14:textId="77777777" w:rsidR="003350FF" w:rsidRPr="00340561" w:rsidRDefault="003350FF" w:rsidP="00AF008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327C872C" w14:textId="77777777" w:rsidR="003350FF" w:rsidRDefault="003350FF" w:rsidP="003350FF"/>
    <w:p w14:paraId="1422697C" w14:textId="77777777" w:rsidR="003350FF" w:rsidRDefault="003350FF" w:rsidP="003350FF"/>
    <w:bookmarkEnd w:id="1"/>
    <w:p w14:paraId="0735729F" w14:textId="77777777" w:rsidR="003350FF" w:rsidRDefault="003350FF" w:rsidP="003350FF"/>
    <w:p w14:paraId="0A1E74C8" w14:textId="77777777" w:rsidR="00B27B50" w:rsidRPr="006D6483" w:rsidRDefault="00B27B50" w:rsidP="00B27B50">
      <w:pPr>
        <w:rPr>
          <w:b/>
          <w:u w:val="single"/>
          <w:lang w:val="en-GB"/>
        </w:rPr>
      </w:pPr>
      <w:r w:rsidRPr="006D6483">
        <w:rPr>
          <w:b/>
          <w:u w:val="single"/>
          <w:lang w:val="en-GB"/>
        </w:rPr>
        <w:t>Reviewer Details:</w:t>
      </w:r>
    </w:p>
    <w:p w14:paraId="10ACC1D4" w14:textId="4D72D108" w:rsidR="00D9392F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8C9F879" w14:textId="7811107D" w:rsidR="00B27B50" w:rsidRPr="00DE7D30" w:rsidRDefault="00B27B50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  <w:proofErr w:type="spellStart"/>
      <w:r>
        <w:rPr>
          <w:rFonts w:ascii="Arial" w:hAnsi="Arial" w:cs="Arial"/>
        </w:rPr>
        <w:t>Sreedhar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amesh</w:t>
      </w:r>
      <w:proofErr w:type="spellEnd"/>
      <w:r>
        <w:rPr>
          <w:rFonts w:ascii="Arial" w:hAnsi="Arial" w:cs="Arial"/>
        </w:rPr>
        <w:t xml:space="preserve"> Chandra, </w:t>
      </w:r>
      <w:proofErr w:type="spellStart"/>
      <w:r>
        <w:rPr>
          <w:rFonts w:ascii="Arial" w:hAnsi="Arial" w:cs="Arial"/>
        </w:rPr>
        <w:t>Atria</w:t>
      </w:r>
      <w:proofErr w:type="spellEnd"/>
      <w:r>
        <w:rPr>
          <w:rFonts w:ascii="Arial" w:hAnsi="Arial" w:cs="Arial"/>
        </w:rPr>
        <w:t xml:space="preserve"> Institute of Tech. Bengaluru, </w:t>
      </w:r>
      <w:proofErr w:type="spellStart"/>
      <w:r>
        <w:rPr>
          <w:rFonts w:ascii="Arial" w:hAnsi="Arial" w:cs="Arial"/>
        </w:rPr>
        <w:t>India</w:t>
      </w:r>
      <w:proofErr w:type="spellEnd"/>
    </w:p>
    <w:sectPr w:rsidR="00B27B50" w:rsidRPr="00DE7D3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2BC35C" w14:textId="77777777" w:rsidR="00CD11CB" w:rsidRPr="0000007A" w:rsidRDefault="00CD11CB" w:rsidP="0099583E">
      <w:r>
        <w:separator/>
      </w:r>
    </w:p>
  </w:endnote>
  <w:endnote w:type="continuationSeparator" w:id="0">
    <w:p w14:paraId="3AC9DA27" w14:textId="77777777" w:rsidR="00CD11CB" w:rsidRPr="0000007A" w:rsidRDefault="00CD11CB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57179F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4A9946" w14:textId="77777777" w:rsidR="00CD11CB" w:rsidRPr="0000007A" w:rsidRDefault="00CD11CB" w:rsidP="0099583E">
      <w:r>
        <w:separator/>
      </w:r>
    </w:p>
  </w:footnote>
  <w:footnote w:type="continuationSeparator" w:id="0">
    <w:p w14:paraId="2E424D68" w14:textId="77777777" w:rsidR="00CD11CB" w:rsidRPr="0000007A" w:rsidRDefault="00CD11CB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9F976F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3DFFA878" wp14:editId="13EECE27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3C8136B8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441D0FEE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29A4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291"/>
    <w:rsid w:val="000D13B0"/>
    <w:rsid w:val="000F20BA"/>
    <w:rsid w:val="00101322"/>
    <w:rsid w:val="0010139D"/>
    <w:rsid w:val="00121FFA"/>
    <w:rsid w:val="0012616A"/>
    <w:rsid w:val="00136984"/>
    <w:rsid w:val="00140FF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30DB"/>
    <w:rsid w:val="003350FF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3342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1E8E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26A0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C71C0"/>
    <w:rsid w:val="00AD6C51"/>
    <w:rsid w:val="00AE0E9B"/>
    <w:rsid w:val="00AE54CD"/>
    <w:rsid w:val="00AF3016"/>
    <w:rsid w:val="00B03A45"/>
    <w:rsid w:val="00B2236C"/>
    <w:rsid w:val="00B22FE6"/>
    <w:rsid w:val="00B27B50"/>
    <w:rsid w:val="00B3033D"/>
    <w:rsid w:val="00B334D9"/>
    <w:rsid w:val="00B53059"/>
    <w:rsid w:val="00B562D2"/>
    <w:rsid w:val="00B62087"/>
    <w:rsid w:val="00B62F41"/>
    <w:rsid w:val="00B63782"/>
    <w:rsid w:val="00B754D0"/>
    <w:rsid w:val="00B760E1"/>
    <w:rsid w:val="00B82FFC"/>
    <w:rsid w:val="00BA1AB3"/>
    <w:rsid w:val="00BA6421"/>
    <w:rsid w:val="00BB1A19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0D22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1CB"/>
    <w:rsid w:val="00CD1556"/>
    <w:rsid w:val="00CD1FD7"/>
    <w:rsid w:val="00CD5091"/>
    <w:rsid w:val="00CD5DFD"/>
    <w:rsid w:val="00CD7C84"/>
    <w:rsid w:val="00CE199A"/>
    <w:rsid w:val="00CE19B3"/>
    <w:rsid w:val="00CE5AC7"/>
    <w:rsid w:val="00CF0BBB"/>
    <w:rsid w:val="00CF0D07"/>
    <w:rsid w:val="00CF7035"/>
    <w:rsid w:val="00D04FEC"/>
    <w:rsid w:val="00D1283A"/>
    <w:rsid w:val="00D12970"/>
    <w:rsid w:val="00D17979"/>
    <w:rsid w:val="00D2075F"/>
    <w:rsid w:val="00D27A79"/>
    <w:rsid w:val="00D40416"/>
    <w:rsid w:val="00D430AB"/>
    <w:rsid w:val="00D4782A"/>
    <w:rsid w:val="00D57A2D"/>
    <w:rsid w:val="00D709EB"/>
    <w:rsid w:val="00D7603E"/>
    <w:rsid w:val="00D90124"/>
    <w:rsid w:val="00D9392F"/>
    <w:rsid w:val="00D95EEC"/>
    <w:rsid w:val="00D968CA"/>
    <w:rsid w:val="00DA2679"/>
    <w:rsid w:val="00DA41F5"/>
    <w:rsid w:val="00DB759E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90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8FFA54"/>
  <w15:docId w15:val="{ED8F94D4-BCC9-4782-8146-DB074EEBA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27B50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260</Words>
  <Characters>148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74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50</cp:revision>
  <dcterms:created xsi:type="dcterms:W3CDTF">2023-08-30T09:21:00Z</dcterms:created>
  <dcterms:modified xsi:type="dcterms:W3CDTF">2026-02-18T06:16:00Z</dcterms:modified>
</cp:coreProperties>
</file>